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12EDA6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C0707"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EF2C77F" w14:textId="77777777" w:rsidR="00B40961" w:rsidRDefault="00B40961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B40961">
        <w:rPr>
          <w:rFonts w:eastAsia="Times New Roman" w:cstheme="minorHAnsi"/>
          <w:b/>
          <w:color w:val="181717"/>
          <w:sz w:val="28"/>
          <w:szCs w:val="28"/>
        </w:rPr>
        <w:t>Chapter 8 – Antifreeze and Coolant</w:t>
      </w:r>
    </w:p>
    <w:p w14:paraId="0766CA74" w14:textId="2A300313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CF47FD1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D40E11">
        <w:t xml:space="preserve">Coolant Fundamentals, Types of Coolant, Water, and </w:t>
      </w:r>
      <w:r w:rsidR="00117071">
        <w:t>Coolant Freezing/Boiling Temperatures</w:t>
      </w:r>
    </w:p>
    <w:p w14:paraId="51F9DC29" w14:textId="4C0E018E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117071">
        <w:t>Coolant Testing and Coolant Replacement Issues</w:t>
      </w:r>
    </w:p>
    <w:p w14:paraId="6D574F24" w14:textId="6625B004" w:rsidR="00DF2F45" w:rsidRPr="00DF2F45" w:rsidRDefault="00DF2F45" w:rsidP="006D48EA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D48EA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3D1B6C7" w14:textId="365BB030" w:rsidR="00622139" w:rsidRDefault="008F46C1" w:rsidP="00FD01CD">
      <w:pPr>
        <w:spacing w:after="0"/>
        <w:ind w:left="450" w:right="-810"/>
      </w:pPr>
      <w:r>
        <w:t xml:space="preserve">1. </w:t>
      </w:r>
      <w:r w:rsidR="00B40961" w:rsidRPr="00B40961">
        <w:t>Discuss coolant fundamentals.</w:t>
      </w:r>
    </w:p>
    <w:p w14:paraId="70D0CF64" w14:textId="5EB80882" w:rsidR="00BB599B" w:rsidRDefault="00BB599B" w:rsidP="00F67F5F">
      <w:pPr>
        <w:spacing w:after="0"/>
        <w:ind w:left="450" w:right="-810"/>
      </w:pPr>
      <w:r>
        <w:t xml:space="preserve">2. </w:t>
      </w:r>
      <w:r w:rsidR="00B40961" w:rsidRPr="00B40961">
        <w:t>Compare the different types of coolant.</w:t>
      </w:r>
    </w:p>
    <w:p w14:paraId="6F82A18C" w14:textId="6B22C38C" w:rsidR="006D017B" w:rsidRDefault="00BB599B" w:rsidP="00D40E11">
      <w:pPr>
        <w:spacing w:after="0"/>
        <w:ind w:left="450" w:right="-810"/>
      </w:pPr>
      <w:r>
        <w:t xml:space="preserve">3. </w:t>
      </w:r>
      <w:r w:rsidR="00D40E11">
        <w:t>Discuss coolant freezing/boiling temperatures and water as coolant.</w:t>
      </w:r>
    </w:p>
    <w:p w14:paraId="59AB72CC" w14:textId="75745360" w:rsidR="00D40E11" w:rsidRDefault="00BB599B" w:rsidP="00D40E11">
      <w:pPr>
        <w:spacing w:after="0"/>
        <w:ind w:left="450" w:right="-810"/>
      </w:pPr>
      <w:r>
        <w:t xml:space="preserve">4. </w:t>
      </w:r>
      <w:r w:rsidR="00D40E11">
        <w:t>Discuss coolant testing and coolant replacement issues.</w:t>
      </w:r>
    </w:p>
    <w:p w14:paraId="55695049" w14:textId="6063D435" w:rsidR="00DF2F45" w:rsidRPr="00DF2F45" w:rsidRDefault="00F25410" w:rsidP="00A82244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D0D8982" w14:textId="60241C8B" w:rsidR="007274F2" w:rsidRDefault="009E77DF" w:rsidP="004637B0">
      <w:pPr>
        <w:spacing w:after="0"/>
        <w:ind w:left="450" w:right="-810"/>
      </w:pPr>
      <w:bookmarkStart w:id="0" w:name="_Hlk100656434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157C33" w:rsidRPr="00157C33">
        <w:t>Test and Replace Coolant</w:t>
      </w:r>
    </w:p>
    <w:bookmarkEnd w:id="0"/>
    <w:p w14:paraId="233C5FC8" w14:textId="19C00D13" w:rsidR="008F46C1" w:rsidRDefault="00157C33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77C25363" w14:textId="6240F733" w:rsidR="00904513" w:rsidRDefault="00904513" w:rsidP="004637B0">
      <w:pPr>
        <w:spacing w:after="0"/>
        <w:ind w:left="450" w:right="-810"/>
      </w:pPr>
      <w:r>
        <w:t xml:space="preserve">3. </w:t>
      </w:r>
      <w:hyperlink r:id="rId11" w:history="1">
        <w:r w:rsidRPr="00FD44F1">
          <w:rPr>
            <w:rStyle w:val="Hyperlink"/>
          </w:rPr>
          <w:t>Crossword Puzzle and Word Search (A1)</w:t>
        </w:r>
      </w:hyperlink>
    </w:p>
    <w:p w14:paraId="1D2DB321" w14:textId="20843F42" w:rsidR="008F46C1" w:rsidRDefault="00904513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DF2F45" w:rsidRPr="00E523A9">
          <w:rPr>
            <w:rStyle w:val="Hyperlink"/>
          </w:rPr>
          <w:t>Crossword Puzzle and Word Search</w:t>
        </w:r>
        <w:r w:rsidR="00E35117" w:rsidRPr="00E523A9">
          <w:rPr>
            <w:rStyle w:val="Hyperlink"/>
          </w:rPr>
          <w:t xml:space="preserve"> (A7)</w:t>
        </w:r>
      </w:hyperlink>
      <w:r w:rsidR="00DF2F45" w:rsidRPr="00DF2F45">
        <w:t xml:space="preserve"> </w:t>
      </w:r>
    </w:p>
    <w:p w14:paraId="35C71477" w14:textId="5D22E45A" w:rsidR="00904513" w:rsidRDefault="00904513" w:rsidP="004637B0">
      <w:pPr>
        <w:spacing w:after="0"/>
        <w:ind w:left="450" w:right="-810"/>
      </w:pPr>
      <w:r>
        <w:t xml:space="preserve">5. </w:t>
      </w:r>
      <w:hyperlink r:id="rId13" w:history="1">
        <w:r w:rsidRPr="00136AE0">
          <w:rPr>
            <w:rStyle w:val="Hyperlink"/>
          </w:rPr>
          <w:t>Videos: (A1) Engine Repair</w:t>
        </w:r>
      </w:hyperlink>
    </w:p>
    <w:p w14:paraId="44868673" w14:textId="214B4807" w:rsidR="008F46C1" w:rsidRDefault="00904513" w:rsidP="004637B0">
      <w:pPr>
        <w:spacing w:after="0"/>
        <w:ind w:left="450" w:right="-810"/>
        <w:rPr>
          <w:rStyle w:val="Hyperlink"/>
        </w:rPr>
      </w:pPr>
      <w:r>
        <w:t>6</w:t>
      </w:r>
      <w:r w:rsidR="00DF2F45" w:rsidRPr="00DF2F45">
        <w:t xml:space="preserve">. </w:t>
      </w:r>
      <w:hyperlink r:id="rId14" w:history="1">
        <w:r w:rsidR="0011718F" w:rsidRPr="00E523A9">
          <w:rPr>
            <w:rStyle w:val="Hyperlink"/>
          </w:rPr>
          <w:t>Video</w:t>
        </w:r>
        <w:r w:rsidR="00250C2D" w:rsidRPr="00E523A9">
          <w:rPr>
            <w:rStyle w:val="Hyperlink"/>
          </w:rPr>
          <w:t>s</w:t>
        </w:r>
        <w:r w:rsidR="0011718F" w:rsidRPr="00E523A9">
          <w:rPr>
            <w:rStyle w:val="Hyperlink"/>
          </w:rPr>
          <w:t xml:space="preserve">: </w:t>
        </w:r>
        <w:r w:rsidR="00E35117" w:rsidRPr="00E523A9">
          <w:rPr>
            <w:rStyle w:val="Hyperlink"/>
          </w:rPr>
          <w:t>(</w:t>
        </w:r>
        <w:r w:rsidR="00D524C5" w:rsidRPr="00E523A9">
          <w:rPr>
            <w:rStyle w:val="Hyperlink"/>
          </w:rPr>
          <w:t>A</w:t>
        </w:r>
        <w:r w:rsidR="00E35117" w:rsidRPr="00E523A9">
          <w:rPr>
            <w:rStyle w:val="Hyperlink"/>
          </w:rPr>
          <w:t>7)</w:t>
        </w:r>
        <w:r w:rsidR="00D524C5" w:rsidRPr="00E523A9">
          <w:rPr>
            <w:rStyle w:val="Hyperlink"/>
          </w:rPr>
          <w:t xml:space="preserve"> </w:t>
        </w:r>
        <w:r w:rsidR="00E35117" w:rsidRPr="00E523A9">
          <w:rPr>
            <w:rStyle w:val="Hyperlink"/>
          </w:rPr>
          <w:t>Heating &amp; Air Conditioning</w:t>
        </w:r>
      </w:hyperlink>
      <w:r>
        <w:rPr>
          <w:rStyle w:val="Hyperlink"/>
        </w:rPr>
        <w:t xml:space="preserve"> </w:t>
      </w:r>
    </w:p>
    <w:p w14:paraId="6016FCFF" w14:textId="00335BF7" w:rsidR="00904513" w:rsidRPr="00904513" w:rsidRDefault="00904513" w:rsidP="004637B0">
      <w:pPr>
        <w:spacing w:after="0"/>
        <w:ind w:left="450" w:right="-810"/>
      </w:pPr>
      <w:r>
        <w:rPr>
          <w:rStyle w:val="Hyperlink"/>
          <w:color w:val="auto"/>
          <w:u w:val="none"/>
        </w:rPr>
        <w:t xml:space="preserve">7. </w:t>
      </w:r>
      <w:hyperlink r:id="rId15" w:history="1">
        <w:r w:rsidRPr="00904513">
          <w:rPr>
            <w:rStyle w:val="Hyperlink"/>
          </w:rPr>
          <w:t>Animations: (A1) Engine Repair</w:t>
        </w:r>
      </w:hyperlink>
    </w:p>
    <w:p w14:paraId="0CB4937C" w14:textId="740F6F9E" w:rsidR="00D524C5" w:rsidRDefault="006B084A" w:rsidP="004637B0">
      <w:pPr>
        <w:spacing w:after="0"/>
        <w:ind w:left="450" w:right="-810"/>
      </w:pPr>
      <w:r>
        <w:t>8</w:t>
      </w:r>
      <w:r w:rsidR="00D524C5">
        <w:t xml:space="preserve">. </w:t>
      </w:r>
      <w:hyperlink r:id="rId16" w:history="1">
        <w:r w:rsidR="007636D7" w:rsidRPr="00E35117">
          <w:rPr>
            <w:rStyle w:val="Hyperlink"/>
          </w:rPr>
          <w:t xml:space="preserve">Animations: </w:t>
        </w:r>
        <w:r w:rsidR="00DA491F" w:rsidRPr="00E35117">
          <w:rPr>
            <w:rStyle w:val="Hyperlink"/>
          </w:rPr>
          <w:t>(A</w:t>
        </w:r>
        <w:r w:rsidR="00E35117" w:rsidRPr="00E35117">
          <w:rPr>
            <w:rStyle w:val="Hyperlink"/>
          </w:rPr>
          <w:t>7</w:t>
        </w:r>
        <w:r w:rsidR="00DA491F" w:rsidRPr="00E35117">
          <w:rPr>
            <w:rStyle w:val="Hyperlink"/>
          </w:rPr>
          <w:t xml:space="preserve">) </w:t>
        </w:r>
        <w:r w:rsidR="00E35117" w:rsidRPr="00E35117">
          <w:rPr>
            <w:rStyle w:val="Hyperlink"/>
          </w:rPr>
          <w:t>Heating &amp; Air Conditioning</w:t>
        </w:r>
      </w:hyperlink>
    </w:p>
    <w:p w14:paraId="3FB19CF6" w14:textId="56CDB521" w:rsidR="0085332D" w:rsidRPr="006D48EA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CF9DF5A" w14:textId="77777777" w:rsidR="006B084A" w:rsidRDefault="00136AE0" w:rsidP="0035436B">
      <w:pPr>
        <w:spacing w:after="0"/>
        <w:ind w:left="450" w:right="-810"/>
      </w:pPr>
      <w:r w:rsidRPr="00136AE0">
        <w:t>1. Task Sheet: Test and Replace Coolant</w:t>
      </w:r>
    </w:p>
    <w:p w14:paraId="6E8407A3" w14:textId="0F39F1B1" w:rsidR="00DF2F45" w:rsidRPr="006D48EA" w:rsidRDefault="00DF2F45" w:rsidP="0035436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15F42804" w14:textId="2E1464B8" w:rsidR="0035436B" w:rsidRPr="00FD06B6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658DC33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2CD117D" w14:textId="73FBA0F0" w:rsidR="006F52FE" w:rsidRPr="007274F2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4ABDD39" w14:textId="4C1D2024" w:rsidR="0035436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5EA207FD" w14:textId="77777777" w:rsidR="0035436B" w:rsidRDefault="0035436B" w:rsidP="004637B0">
      <w:pPr>
        <w:spacing w:after="0"/>
        <w:ind w:left="450" w:right="-810"/>
      </w:pPr>
    </w:p>
    <w:p w14:paraId="65A60E08" w14:textId="717D6043" w:rsidR="00F753A6" w:rsidRDefault="00F753A6" w:rsidP="004637B0">
      <w:pPr>
        <w:spacing w:after="0"/>
        <w:ind w:left="450" w:right="-810"/>
      </w:pPr>
    </w:p>
    <w:p w14:paraId="71E2EF8F" w14:textId="2A0D3FA8" w:rsidR="00136AE0" w:rsidRDefault="00136AE0" w:rsidP="004637B0">
      <w:pPr>
        <w:spacing w:after="0"/>
        <w:ind w:left="450" w:right="-810"/>
      </w:pPr>
    </w:p>
    <w:p w14:paraId="594FC980" w14:textId="64F2198D" w:rsidR="00136AE0" w:rsidRDefault="00136AE0" w:rsidP="004637B0">
      <w:pPr>
        <w:spacing w:after="0"/>
        <w:ind w:left="450" w:right="-810"/>
      </w:pPr>
    </w:p>
    <w:p w14:paraId="36CB1F33" w14:textId="58FA678B" w:rsidR="00136AE0" w:rsidRDefault="00136AE0" w:rsidP="004637B0">
      <w:pPr>
        <w:spacing w:after="0"/>
        <w:ind w:left="450" w:right="-810"/>
      </w:pPr>
    </w:p>
    <w:p w14:paraId="19633643" w14:textId="77777777" w:rsidR="006B084A" w:rsidRDefault="006B084A" w:rsidP="004637B0">
      <w:pPr>
        <w:spacing w:after="0"/>
        <w:ind w:left="450" w:right="-810"/>
      </w:pPr>
    </w:p>
    <w:p w14:paraId="49129416" w14:textId="77777777" w:rsidR="00FD06B6" w:rsidRDefault="00FD06B6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21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1AECB" w14:textId="77777777" w:rsidR="008577B5" w:rsidRDefault="008577B5" w:rsidP="00E43A7A">
      <w:pPr>
        <w:spacing w:after="0" w:line="240" w:lineRule="auto"/>
      </w:pPr>
      <w:r>
        <w:separator/>
      </w:r>
    </w:p>
  </w:endnote>
  <w:endnote w:type="continuationSeparator" w:id="0">
    <w:p w14:paraId="2ECFDF3F" w14:textId="77777777" w:rsidR="008577B5" w:rsidRDefault="008577B5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ED2EB" w14:textId="77777777" w:rsidR="008577B5" w:rsidRDefault="008577B5" w:rsidP="00E43A7A">
      <w:pPr>
        <w:spacing w:after="0" w:line="240" w:lineRule="auto"/>
      </w:pPr>
      <w:r>
        <w:separator/>
      </w:r>
    </w:p>
  </w:footnote>
  <w:footnote w:type="continuationSeparator" w:id="0">
    <w:p w14:paraId="4298FB65" w14:textId="77777777" w:rsidR="008577B5" w:rsidRDefault="008577B5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sFAOo/RhYtAAAA"/>
  </w:docVars>
  <w:rsids>
    <w:rsidRoot w:val="00DF2F45"/>
    <w:rsid w:val="00002F88"/>
    <w:rsid w:val="00016515"/>
    <w:rsid w:val="00023D7C"/>
    <w:rsid w:val="00032C74"/>
    <w:rsid w:val="000522AD"/>
    <w:rsid w:val="00055EAD"/>
    <w:rsid w:val="00077286"/>
    <w:rsid w:val="000D5FDE"/>
    <w:rsid w:val="000E2805"/>
    <w:rsid w:val="000E2C6C"/>
    <w:rsid w:val="00105BDA"/>
    <w:rsid w:val="00115714"/>
    <w:rsid w:val="00117071"/>
    <w:rsid w:val="0011718F"/>
    <w:rsid w:val="00123D4E"/>
    <w:rsid w:val="00133D25"/>
    <w:rsid w:val="00136257"/>
    <w:rsid w:val="00136AE0"/>
    <w:rsid w:val="00157C33"/>
    <w:rsid w:val="001D570B"/>
    <w:rsid w:val="001E6BE6"/>
    <w:rsid w:val="001F7A1E"/>
    <w:rsid w:val="00216CE1"/>
    <w:rsid w:val="00231082"/>
    <w:rsid w:val="00250C2D"/>
    <w:rsid w:val="00252058"/>
    <w:rsid w:val="0029759D"/>
    <w:rsid w:val="002A5B89"/>
    <w:rsid w:val="002B7FEB"/>
    <w:rsid w:val="0035436B"/>
    <w:rsid w:val="003D0578"/>
    <w:rsid w:val="003D6C35"/>
    <w:rsid w:val="0040292E"/>
    <w:rsid w:val="00431A46"/>
    <w:rsid w:val="00460C4E"/>
    <w:rsid w:val="004637B0"/>
    <w:rsid w:val="00464DF1"/>
    <w:rsid w:val="00480C2D"/>
    <w:rsid w:val="00492E83"/>
    <w:rsid w:val="00496AA1"/>
    <w:rsid w:val="004978D4"/>
    <w:rsid w:val="004A17EE"/>
    <w:rsid w:val="004B09AC"/>
    <w:rsid w:val="004D0C75"/>
    <w:rsid w:val="004E670F"/>
    <w:rsid w:val="005017AE"/>
    <w:rsid w:val="005274BD"/>
    <w:rsid w:val="00547AF6"/>
    <w:rsid w:val="005868EC"/>
    <w:rsid w:val="005B2D80"/>
    <w:rsid w:val="005D4BA4"/>
    <w:rsid w:val="005E3067"/>
    <w:rsid w:val="00622139"/>
    <w:rsid w:val="00635485"/>
    <w:rsid w:val="00641B95"/>
    <w:rsid w:val="00642E5D"/>
    <w:rsid w:val="0064361D"/>
    <w:rsid w:val="00643D46"/>
    <w:rsid w:val="00662A68"/>
    <w:rsid w:val="00687AE4"/>
    <w:rsid w:val="00692749"/>
    <w:rsid w:val="00696D9C"/>
    <w:rsid w:val="00696F56"/>
    <w:rsid w:val="006B084A"/>
    <w:rsid w:val="006D017B"/>
    <w:rsid w:val="006D48EA"/>
    <w:rsid w:val="006F52FE"/>
    <w:rsid w:val="0070415C"/>
    <w:rsid w:val="0071506D"/>
    <w:rsid w:val="007238E7"/>
    <w:rsid w:val="00723978"/>
    <w:rsid w:val="007274F2"/>
    <w:rsid w:val="00732F96"/>
    <w:rsid w:val="007362DB"/>
    <w:rsid w:val="007636D7"/>
    <w:rsid w:val="00794F83"/>
    <w:rsid w:val="007A2527"/>
    <w:rsid w:val="007C16D5"/>
    <w:rsid w:val="007C1A7E"/>
    <w:rsid w:val="008009F3"/>
    <w:rsid w:val="008253C6"/>
    <w:rsid w:val="0085332D"/>
    <w:rsid w:val="008577B5"/>
    <w:rsid w:val="00892203"/>
    <w:rsid w:val="008C0707"/>
    <w:rsid w:val="008F46C1"/>
    <w:rsid w:val="00904513"/>
    <w:rsid w:val="00913BB9"/>
    <w:rsid w:val="009268E1"/>
    <w:rsid w:val="0092799E"/>
    <w:rsid w:val="00974A08"/>
    <w:rsid w:val="009C69F8"/>
    <w:rsid w:val="009D2A57"/>
    <w:rsid w:val="009D4174"/>
    <w:rsid w:val="009D7D10"/>
    <w:rsid w:val="009E4724"/>
    <w:rsid w:val="009E77DF"/>
    <w:rsid w:val="009F3062"/>
    <w:rsid w:val="009F381B"/>
    <w:rsid w:val="00A041F9"/>
    <w:rsid w:val="00A764B2"/>
    <w:rsid w:val="00A82244"/>
    <w:rsid w:val="00A868F1"/>
    <w:rsid w:val="00A91313"/>
    <w:rsid w:val="00AD289A"/>
    <w:rsid w:val="00B26A03"/>
    <w:rsid w:val="00B26AC2"/>
    <w:rsid w:val="00B40961"/>
    <w:rsid w:val="00B52BE8"/>
    <w:rsid w:val="00B614AC"/>
    <w:rsid w:val="00B67969"/>
    <w:rsid w:val="00B723D2"/>
    <w:rsid w:val="00B95B75"/>
    <w:rsid w:val="00B97438"/>
    <w:rsid w:val="00BA3D3F"/>
    <w:rsid w:val="00BB1DB0"/>
    <w:rsid w:val="00BB3C3A"/>
    <w:rsid w:val="00BB438C"/>
    <w:rsid w:val="00BB599B"/>
    <w:rsid w:val="00BC42F1"/>
    <w:rsid w:val="00C15C66"/>
    <w:rsid w:val="00C161A4"/>
    <w:rsid w:val="00C22D90"/>
    <w:rsid w:val="00C3797A"/>
    <w:rsid w:val="00C62807"/>
    <w:rsid w:val="00C82643"/>
    <w:rsid w:val="00CA1EC5"/>
    <w:rsid w:val="00CB0F6B"/>
    <w:rsid w:val="00CC06DE"/>
    <w:rsid w:val="00CC56E9"/>
    <w:rsid w:val="00D40E11"/>
    <w:rsid w:val="00D524C5"/>
    <w:rsid w:val="00D9074A"/>
    <w:rsid w:val="00DA1A6E"/>
    <w:rsid w:val="00DA491F"/>
    <w:rsid w:val="00DF2F45"/>
    <w:rsid w:val="00E202C9"/>
    <w:rsid w:val="00E35117"/>
    <w:rsid w:val="00E4311A"/>
    <w:rsid w:val="00E43A7A"/>
    <w:rsid w:val="00E523A9"/>
    <w:rsid w:val="00E9309E"/>
    <w:rsid w:val="00EB7829"/>
    <w:rsid w:val="00EC5477"/>
    <w:rsid w:val="00F008E4"/>
    <w:rsid w:val="00F2511E"/>
    <w:rsid w:val="00F25410"/>
    <w:rsid w:val="00F67F5F"/>
    <w:rsid w:val="00F753A6"/>
    <w:rsid w:val="00FB5216"/>
    <w:rsid w:val="00FC06DD"/>
    <w:rsid w:val="00FC4EAD"/>
    <w:rsid w:val="00FD01CD"/>
    <w:rsid w:val="00FD06B6"/>
    <w:rsid w:val="00FD2564"/>
    <w:rsid w:val="00FD44F1"/>
    <w:rsid w:val="00FF5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C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vid_lib_page/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7_puzzles_lib_page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hyperlink" Target="https://jameshalderman.com/a7_anim_lib_page/" TargetMode="Externa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a1_anim_lib_page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7_vid_lib_page/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4</cp:revision>
  <cp:lastPrinted>2022-04-12T15:21:00Z</cp:lastPrinted>
  <dcterms:created xsi:type="dcterms:W3CDTF">2019-12-09T16:24:00Z</dcterms:created>
  <dcterms:modified xsi:type="dcterms:W3CDTF">2022-04-12T16:41:00Z</dcterms:modified>
</cp:coreProperties>
</file>